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104C" w:rsidRPr="0077696C" w:rsidRDefault="00D0104C" w:rsidP="00D0104C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77696C">
        <w:rPr>
          <w:rFonts w:ascii="Times New Roman" w:hAnsi="Times New Roman" w:cs="Times New Roman"/>
          <w:b/>
          <w:smallCaps/>
          <w:sz w:val="32"/>
        </w:rPr>
        <w:t>Dorian T. Capers</w:t>
      </w:r>
    </w:p>
    <w:p w:rsidR="00AE2C08" w:rsidRPr="0077696C" w:rsidRDefault="00D0104C" w:rsidP="00D0104C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7696C">
        <w:rPr>
          <w:rFonts w:ascii="Times New Roman" w:hAnsi="Times New Roman" w:cs="Times New Roman"/>
          <w:i/>
          <w:sz w:val="24"/>
          <w:szCs w:val="24"/>
        </w:rPr>
        <w:t xml:space="preserve">Forklift Operator / Warehouse </w:t>
      </w:r>
      <w:r w:rsidR="00AE2C08" w:rsidRPr="0077696C">
        <w:rPr>
          <w:rFonts w:ascii="Times New Roman" w:hAnsi="Times New Roman" w:cs="Times New Roman"/>
          <w:i/>
          <w:sz w:val="24"/>
          <w:szCs w:val="24"/>
        </w:rPr>
        <w:t>Associate</w:t>
      </w:r>
    </w:p>
    <w:p w:rsidR="00D0104C" w:rsidRPr="0077696C" w:rsidRDefault="00D0104C" w:rsidP="0077696C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77696C">
        <w:rPr>
          <w:rFonts w:ascii="Times New Roman" w:hAnsi="Times New Roman" w:cs="Times New Roman"/>
          <w:i/>
          <w:sz w:val="24"/>
          <w:szCs w:val="24"/>
        </w:rPr>
        <w:t xml:space="preserve"> Manufacturing &amp; Assembly</w:t>
      </w:r>
    </w:p>
    <w:p w:rsidR="002551EA" w:rsidRPr="0077696C" w:rsidRDefault="002551EA" w:rsidP="002551EA">
      <w:pPr>
        <w:spacing w:after="0"/>
        <w:jc w:val="center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  <w:i/>
        </w:rPr>
        <w:t>Mobile</w:t>
      </w:r>
      <w:r w:rsidRPr="0077696C">
        <w:rPr>
          <w:rFonts w:ascii="Times New Roman" w:hAnsi="Times New Roman" w:cs="Times New Roman"/>
        </w:rPr>
        <w:t>: (316) 300-7644</w:t>
      </w:r>
    </w:p>
    <w:p w:rsidR="00D0104C" w:rsidRPr="0077696C" w:rsidRDefault="00D06DD0" w:rsidP="00D0104C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rian.Capers96</w:t>
      </w:r>
      <w:r w:rsidR="00D0104C" w:rsidRPr="0077696C">
        <w:rPr>
          <w:rFonts w:ascii="Times New Roman" w:hAnsi="Times New Roman" w:cs="Times New Roman"/>
        </w:rPr>
        <w:t>@</w:t>
      </w:r>
      <w:r>
        <w:rPr>
          <w:rFonts w:ascii="Times New Roman" w:hAnsi="Times New Roman" w:cs="Times New Roman"/>
        </w:rPr>
        <w:t>gmail</w:t>
      </w:r>
      <w:r w:rsidR="00D0104C" w:rsidRPr="0077696C">
        <w:rPr>
          <w:rFonts w:ascii="Times New Roman" w:hAnsi="Times New Roman" w:cs="Times New Roman"/>
        </w:rPr>
        <w:t>.com</w:t>
      </w:r>
    </w:p>
    <w:p w:rsidR="00D0104C" w:rsidRPr="0077696C" w:rsidRDefault="00D0104C" w:rsidP="00D0104C">
      <w:pPr>
        <w:spacing w:after="0"/>
        <w:jc w:val="center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401 S. Emporia, Wichita, KS 67202</w:t>
      </w:r>
    </w:p>
    <w:p w:rsidR="00D0104C" w:rsidRPr="0077696C" w:rsidRDefault="00D0104C" w:rsidP="002551EA">
      <w:pPr>
        <w:spacing w:after="120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t>Profile Statement</w:t>
      </w:r>
    </w:p>
    <w:p w:rsidR="00D0104C" w:rsidRPr="0077696C" w:rsidRDefault="00D0104C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12+ years’ experience working in shipping and receiving,</w:t>
      </w:r>
      <w:r w:rsidR="00AE2C08" w:rsidRPr="0077696C">
        <w:rPr>
          <w:rFonts w:ascii="Times New Roman" w:hAnsi="Times New Roman" w:cs="Times New Roman"/>
        </w:rPr>
        <w:t xml:space="preserve"> food processing, and warehouse </w:t>
      </w:r>
      <w:r w:rsidRPr="0077696C">
        <w:rPr>
          <w:rFonts w:ascii="Times New Roman" w:hAnsi="Times New Roman" w:cs="Times New Roman"/>
        </w:rPr>
        <w:t>environments.</w:t>
      </w:r>
    </w:p>
    <w:p w:rsidR="00D0104C" w:rsidRPr="0077696C" w:rsidRDefault="00D0104C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Previously certified to operate forklifts and other industrial powered trucks.</w:t>
      </w:r>
    </w:p>
    <w:p w:rsidR="00D0104C" w:rsidRPr="0077696C" w:rsidRDefault="00D0104C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Maintains a safety-first attitude and high level of attention while working with others.</w:t>
      </w:r>
    </w:p>
    <w:p w:rsidR="00D0104C" w:rsidRPr="0077696C" w:rsidRDefault="00D0104C" w:rsidP="002551EA">
      <w:pPr>
        <w:pStyle w:val="ListParagraph"/>
        <w:numPr>
          <w:ilvl w:val="0"/>
          <w:numId w:val="4"/>
        </w:numPr>
        <w:spacing w:after="120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 xml:space="preserve">Reliable and dependable employee who thrives in </w:t>
      </w:r>
      <w:r w:rsidR="00AE2C08" w:rsidRPr="0077696C">
        <w:rPr>
          <w:rFonts w:ascii="Times New Roman" w:hAnsi="Times New Roman" w:cs="Times New Roman"/>
        </w:rPr>
        <w:t>fast-paced environments.</w:t>
      </w:r>
    </w:p>
    <w:p w:rsidR="00D0104C" w:rsidRPr="0077696C" w:rsidRDefault="0077696C" w:rsidP="002551EA">
      <w:pPr>
        <w:spacing w:after="120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Functional Overview</w:t>
      </w:r>
    </w:p>
    <w:p w:rsidR="00D0104C" w:rsidRPr="0077696C" w:rsidRDefault="00D0104C" w:rsidP="002551EA">
      <w:pPr>
        <w:spacing w:after="120"/>
        <w:rPr>
          <w:rFonts w:ascii="Times New Roman" w:hAnsi="Times New Roman" w:cs="Times New Roman"/>
          <w:i/>
        </w:rPr>
      </w:pPr>
      <w:r w:rsidRPr="0077696C">
        <w:rPr>
          <w:rFonts w:ascii="Times New Roman" w:hAnsi="Times New Roman" w:cs="Times New Roman"/>
          <w:i/>
        </w:rPr>
        <w:t>Manufacturing/Production</w:t>
      </w:r>
    </w:p>
    <w:p w:rsidR="00AE2C08" w:rsidRPr="0077696C" w:rsidRDefault="00AE2C08" w:rsidP="00D010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Able to organize large volumes or product by separating out finished goods and storing or delivering to and in proper location.</w:t>
      </w:r>
    </w:p>
    <w:p w:rsidR="0077696C" w:rsidRPr="0077696C" w:rsidRDefault="0077696C" w:rsidP="00D010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Maintain a clean and efficiently run work station while adhering to safety guidelines.</w:t>
      </w:r>
    </w:p>
    <w:p w:rsidR="0077696C" w:rsidRDefault="0077696C" w:rsidP="00D010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Operate machinery and assist other workers in the production process to meet quotas.</w:t>
      </w:r>
    </w:p>
    <w:p w:rsidR="002551EA" w:rsidRPr="002551EA" w:rsidRDefault="002551EA" w:rsidP="002551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551EA">
        <w:rPr>
          <w:rFonts w:ascii="Times New Roman" w:hAnsi="Times New Roman" w:cs="Times New Roman"/>
        </w:rPr>
        <w:t>Performed quality checks on products and parts.</w:t>
      </w:r>
    </w:p>
    <w:p w:rsidR="002551EA" w:rsidRPr="0077696C" w:rsidRDefault="002551EA" w:rsidP="002551EA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Packaged finished products and prepare them for shipment</w:t>
      </w:r>
      <w:r>
        <w:rPr>
          <w:rFonts w:ascii="Times New Roman" w:hAnsi="Times New Roman" w:cs="Times New Roman"/>
        </w:rPr>
        <w:t>.</w:t>
      </w:r>
    </w:p>
    <w:p w:rsidR="002551EA" w:rsidRPr="002551EA" w:rsidRDefault="002551EA" w:rsidP="002551EA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Rotated through all the tasks required in a particular production process</w:t>
      </w:r>
      <w:r>
        <w:rPr>
          <w:rFonts w:ascii="Times New Roman" w:hAnsi="Times New Roman" w:cs="Times New Roman"/>
        </w:rPr>
        <w:t>.</w:t>
      </w:r>
    </w:p>
    <w:p w:rsidR="00D0104C" w:rsidRPr="0077696C" w:rsidRDefault="00B371EE" w:rsidP="002551EA">
      <w:pPr>
        <w:spacing w:after="1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Warehouse Work</w:t>
      </w:r>
    </w:p>
    <w:p w:rsidR="002551EA" w:rsidRDefault="00B371EE" w:rsidP="002551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rate forklifts and other industrial trucks to load, move, </w:t>
      </w:r>
      <w:r w:rsidR="002551EA">
        <w:rPr>
          <w:rFonts w:ascii="Times New Roman" w:hAnsi="Times New Roman" w:cs="Times New Roman"/>
        </w:rPr>
        <w:t>and retrieve goods.</w:t>
      </w:r>
    </w:p>
    <w:p w:rsidR="002551EA" w:rsidRDefault="002551EA" w:rsidP="002551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form regular inventory checks and counts to maintain sufficient levels.</w:t>
      </w:r>
    </w:p>
    <w:p w:rsidR="002551EA" w:rsidRDefault="002551EA" w:rsidP="002551EA">
      <w:pPr>
        <w:pStyle w:val="ListParagraph"/>
        <w:numPr>
          <w:ilvl w:val="0"/>
          <w:numId w:val="1"/>
        </w:num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rt items according to type, size, weight, and price.</w:t>
      </w:r>
    </w:p>
    <w:p w:rsidR="00D0104C" w:rsidRPr="0077696C" w:rsidRDefault="0077696C" w:rsidP="002551EA">
      <w:pPr>
        <w:spacing w:after="120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Food Service</w:t>
      </w:r>
    </w:p>
    <w:p w:rsidR="0077696C" w:rsidRDefault="0077696C" w:rsidP="00D0104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erform general building maintenance and upkeep for inside and outside of property.</w:t>
      </w:r>
    </w:p>
    <w:p w:rsidR="0077696C" w:rsidRDefault="0077696C" w:rsidP="00D0104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llow all standard food handling procedures and practices to minimize contamination.</w:t>
      </w:r>
    </w:p>
    <w:p w:rsidR="0077696C" w:rsidRDefault="0077696C" w:rsidP="00D0104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ok both hot and cold food to order according to customer specification.</w:t>
      </w:r>
    </w:p>
    <w:p w:rsidR="0077696C" w:rsidRDefault="0077696C" w:rsidP="00D0104C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 recipes and products per company specification to ensure consistency.</w:t>
      </w:r>
    </w:p>
    <w:p w:rsidR="00D0104C" w:rsidRPr="0077696C" w:rsidRDefault="00D0104C" w:rsidP="002551EA">
      <w:pPr>
        <w:spacing w:after="120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t>Work History</w:t>
      </w:r>
    </w:p>
    <w:p w:rsidR="0077696C" w:rsidRPr="0077696C" w:rsidRDefault="0077696C" w:rsidP="0077696C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Warehouse Associate</w:t>
      </w:r>
      <w:r w:rsidRPr="0077696C">
        <w:rPr>
          <w:rFonts w:ascii="Times New Roman" w:hAnsi="Times New Roman" w:cs="Times New Roman"/>
        </w:rPr>
        <w:tab/>
        <w:t>DAV Warehouse</w:t>
      </w:r>
      <w:r w:rsidRPr="0077696C">
        <w:rPr>
          <w:rFonts w:ascii="Times New Roman" w:hAnsi="Times New Roman" w:cs="Times New Roman"/>
        </w:rPr>
        <w:tab/>
        <w:t xml:space="preserve">Wichita, </w:t>
      </w:r>
      <w:r>
        <w:rPr>
          <w:rFonts w:ascii="Times New Roman" w:hAnsi="Times New Roman" w:cs="Times New Roman"/>
        </w:rPr>
        <w:t>Kansas</w:t>
      </w:r>
      <w:r w:rsidRPr="0077696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2017 – Present</w:t>
      </w:r>
    </w:p>
    <w:p w:rsidR="00D0104C" w:rsidRPr="0077696C" w:rsidRDefault="00D0104C" w:rsidP="0077696C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 xml:space="preserve">Concession Worker 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State of Kansas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Lansing, Kansas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2016-2017</w:t>
      </w:r>
    </w:p>
    <w:p w:rsidR="00D0104C" w:rsidRPr="0077696C" w:rsidRDefault="00D0104C" w:rsidP="0077696C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 xml:space="preserve">Cook </w:t>
      </w:r>
      <w:r w:rsidR="0077696C">
        <w:rPr>
          <w:rFonts w:ascii="Times New Roman" w:hAnsi="Times New Roman" w:cs="Times New Roman"/>
        </w:rPr>
        <w:tab/>
        <w:t>Dairy</w:t>
      </w:r>
      <w:r w:rsidR="00D06DD0"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Pr="0077696C">
        <w:rPr>
          <w:rFonts w:ascii="Times New Roman" w:hAnsi="Times New Roman" w:cs="Times New Roman"/>
        </w:rPr>
        <w:t>Queen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Dodge</w:t>
      </w:r>
      <w:r w:rsidR="0077696C">
        <w:rPr>
          <w:rFonts w:ascii="Times New Roman" w:hAnsi="Times New Roman" w:cs="Times New Roman"/>
        </w:rPr>
        <w:t xml:space="preserve"> </w:t>
      </w:r>
      <w:r w:rsidRPr="0077696C">
        <w:rPr>
          <w:rFonts w:ascii="Times New Roman" w:hAnsi="Times New Roman" w:cs="Times New Roman"/>
        </w:rPr>
        <w:t>City, Kansas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2015</w:t>
      </w:r>
    </w:p>
    <w:p w:rsidR="00D0104C" w:rsidRPr="0077696C" w:rsidRDefault="00D0104C" w:rsidP="0077696C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Storage Worker</w:t>
      </w:r>
      <w:r w:rsidRPr="0077696C">
        <w:rPr>
          <w:rFonts w:ascii="Times New Roman" w:hAnsi="Times New Roman" w:cs="Times New Roman"/>
        </w:rPr>
        <w:tab/>
        <w:t>K&amp;M Rental &amp; Storage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Dodge City, Kansas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2012-2014</w:t>
      </w:r>
    </w:p>
    <w:p w:rsidR="00D0104C" w:rsidRPr="0077696C" w:rsidRDefault="00D0104C" w:rsidP="0077696C">
      <w:pPr>
        <w:pStyle w:val="ListParagraph"/>
        <w:numPr>
          <w:ilvl w:val="0"/>
          <w:numId w:val="5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 xml:space="preserve">Forklift Operator 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National Beef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Dodge City, Kansas</w:t>
      </w:r>
      <w:r w:rsid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2007-2012</w:t>
      </w:r>
      <w:r w:rsidRP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ab/>
      </w:r>
    </w:p>
    <w:p w:rsidR="00D0104C" w:rsidRPr="0077696C" w:rsidRDefault="00D0104C" w:rsidP="002551EA">
      <w:pPr>
        <w:spacing w:after="120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t>Certificates</w:t>
      </w:r>
    </w:p>
    <w:p w:rsidR="00522C52" w:rsidRPr="0077696C" w:rsidRDefault="00D0104C" w:rsidP="0077696C">
      <w:pPr>
        <w:pStyle w:val="ListParagraph"/>
        <w:numPr>
          <w:ilvl w:val="0"/>
          <w:numId w:val="6"/>
        </w:numPr>
        <w:tabs>
          <w:tab w:val="right" w:pos="9360"/>
        </w:tabs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 xml:space="preserve">Kansas WorkREADY! </w:t>
      </w:r>
      <w:r w:rsidR="0077696C" w:rsidRPr="0077696C">
        <w:rPr>
          <w:rFonts w:ascii="Times New Roman" w:hAnsi="Times New Roman" w:cs="Times New Roman"/>
        </w:rPr>
        <w:t xml:space="preserve">Certificate </w:t>
      </w:r>
      <w:r w:rsidR="0077696C" w:rsidRPr="0077696C">
        <w:rPr>
          <w:rFonts w:ascii="Times New Roman" w:hAnsi="Times New Roman" w:cs="Times New Roman"/>
        </w:rPr>
        <w:tab/>
      </w:r>
      <w:r w:rsidRPr="0077696C">
        <w:rPr>
          <w:rFonts w:ascii="Times New Roman" w:hAnsi="Times New Roman" w:cs="Times New Roman"/>
        </w:rPr>
        <w:t>2013</w:t>
      </w:r>
    </w:p>
    <w:sectPr w:rsidR="00522C52" w:rsidRPr="0077696C" w:rsidSect="0077696C"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887D33"/>
    <w:multiLevelType w:val="hybridMultilevel"/>
    <w:tmpl w:val="BBC4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813D3E"/>
    <w:multiLevelType w:val="hybridMultilevel"/>
    <w:tmpl w:val="486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10C0C78"/>
    <w:multiLevelType w:val="hybridMultilevel"/>
    <w:tmpl w:val="173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0A03135"/>
    <w:multiLevelType w:val="hybridMultilevel"/>
    <w:tmpl w:val="D0FA8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2982783"/>
    <w:multiLevelType w:val="hybridMultilevel"/>
    <w:tmpl w:val="04BE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96A2E15"/>
    <w:multiLevelType w:val="hybridMultilevel"/>
    <w:tmpl w:val="225E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DMzNDSzNDM3sLRQ0lEKTi0uzszPAykwqgUAp/1pgSwAAAA="/>
  </w:docVars>
  <w:rsids>
    <w:rsidRoot w:val="00D0104C"/>
    <w:rsid w:val="002551EA"/>
    <w:rsid w:val="00522C52"/>
    <w:rsid w:val="0077696C"/>
    <w:rsid w:val="007E2073"/>
    <w:rsid w:val="00AE2C08"/>
    <w:rsid w:val="00B371EE"/>
    <w:rsid w:val="00D0104C"/>
    <w:rsid w:val="00D06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0180C716-6ED8-4A43-8BB0-29C233F0BD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4</cp:revision>
  <cp:lastPrinted>2018-06-28T19:27:00Z</cp:lastPrinted>
  <dcterms:created xsi:type="dcterms:W3CDTF">2018-06-28T19:10:00Z</dcterms:created>
  <dcterms:modified xsi:type="dcterms:W3CDTF">2018-07-10T17:15:00Z</dcterms:modified>
</cp:coreProperties>
</file>